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589CDB"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After completing the assignment, please answer the questions in this text file and submit it to I-Learn.</w:t>
      </w:r>
    </w:p>
    <w:p w14:paraId="4B868301"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025CAA8A"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1. Copy and paste the URL for your web application:</w:t>
      </w:r>
    </w:p>
    <w:p w14:paraId="38071632" w14:textId="7FCA14D9"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873BAE">
        <w:rPr>
          <w:rFonts w:ascii="Courier New" w:eastAsia="Times New Roman" w:hAnsi="Courier New" w:cs="Courier New"/>
          <w:color w:val="000000"/>
          <w:sz w:val="20"/>
          <w:szCs w:val="20"/>
        </w:rPr>
        <w:t>https://stark-atoll-15577.herokuapp.com/prove03/items.php</w:t>
      </w:r>
    </w:p>
    <w:p w14:paraId="02EB6080"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AE1BAEF"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2. Copy and paste the URL for your source code repository (e.g., GitHub):</w:t>
      </w:r>
    </w:p>
    <w:p w14:paraId="60CD31A6" w14:textId="484F9F9E"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sidRPr="00873BAE">
        <w:rPr>
          <w:rFonts w:ascii="Courier New" w:eastAsia="Times New Roman" w:hAnsi="Courier New" w:cs="Courier New"/>
          <w:color w:val="000000"/>
          <w:sz w:val="20"/>
          <w:szCs w:val="20"/>
        </w:rPr>
        <w:t>https://github.com/rochak12/cs313-p01/tree/master/web/prove03</w:t>
      </w:r>
    </w:p>
    <w:p w14:paraId="3AF6A172"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29C5AB9"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3. Briefly list and describe the elements of the application that are functioning. Include any special instructions about how to login and/or use your application.</w:t>
      </w:r>
    </w:p>
    <w:p w14:paraId="6351298C" w14:textId="2673D024"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So</w:t>
      </w:r>
      <w:proofErr w:type="gramEnd"/>
      <w:r>
        <w:rPr>
          <w:rFonts w:ascii="Courier New" w:eastAsia="Times New Roman" w:hAnsi="Courier New" w:cs="Courier New"/>
          <w:color w:val="000000"/>
          <w:sz w:val="20"/>
          <w:szCs w:val="20"/>
        </w:rPr>
        <w:t xml:space="preserve"> the first page in </w:t>
      </w:r>
      <w:proofErr w:type="spellStart"/>
      <w:r>
        <w:rPr>
          <w:rFonts w:ascii="Courier New" w:eastAsia="Times New Roman" w:hAnsi="Courier New" w:cs="Courier New"/>
          <w:color w:val="000000"/>
          <w:sz w:val="20"/>
          <w:szCs w:val="20"/>
        </w:rPr>
        <w:t>items.php</w:t>
      </w:r>
      <w:proofErr w:type="spellEnd"/>
      <w:r>
        <w:rPr>
          <w:rFonts w:ascii="Courier New" w:eastAsia="Times New Roman" w:hAnsi="Courier New" w:cs="Courier New"/>
          <w:color w:val="000000"/>
          <w:sz w:val="20"/>
          <w:szCs w:val="20"/>
        </w:rPr>
        <w:t xml:space="preserve"> which has all the items you can buy. You can select and go to see your cart with submit button. Then you can decide to come back or move to checkout. The button </w:t>
      </w:r>
      <w:proofErr w:type="gramStart"/>
      <w:r>
        <w:rPr>
          <w:rFonts w:ascii="Courier New" w:eastAsia="Times New Roman" w:hAnsi="Courier New" w:cs="Courier New"/>
          <w:color w:val="000000"/>
          <w:sz w:val="20"/>
          <w:szCs w:val="20"/>
        </w:rPr>
        <w:t>are</w:t>
      </w:r>
      <w:proofErr w:type="gramEnd"/>
      <w:r>
        <w:rPr>
          <w:rFonts w:ascii="Courier New" w:eastAsia="Times New Roman" w:hAnsi="Courier New" w:cs="Courier New"/>
          <w:color w:val="000000"/>
          <w:sz w:val="20"/>
          <w:szCs w:val="20"/>
        </w:rPr>
        <w:t xml:space="preserve"> down below on the form. Then in the checkout page you are asked for your address. You have </w:t>
      </w:r>
      <w:proofErr w:type="gramStart"/>
      <w:r>
        <w:rPr>
          <w:rFonts w:ascii="Courier New" w:eastAsia="Times New Roman" w:hAnsi="Courier New" w:cs="Courier New"/>
          <w:color w:val="000000"/>
          <w:sz w:val="20"/>
          <w:szCs w:val="20"/>
        </w:rPr>
        <w:t>a</w:t>
      </w:r>
      <w:proofErr w:type="gramEnd"/>
      <w:r>
        <w:rPr>
          <w:rFonts w:ascii="Courier New" w:eastAsia="Times New Roman" w:hAnsi="Courier New" w:cs="Courier New"/>
          <w:color w:val="000000"/>
          <w:sz w:val="20"/>
          <w:szCs w:val="20"/>
        </w:rPr>
        <w:t xml:space="preserve"> option to either go back or checkout. And the final page will print your bill.</w:t>
      </w:r>
    </w:p>
    <w:p w14:paraId="3BB3BE7F"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9FD16B"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4. Briefly describe any pieces of the assignment that are not yet working correctly.</w:t>
      </w:r>
    </w:p>
    <w:p w14:paraId="0331FA6C" w14:textId="01529681"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Actually, I</w:t>
      </w:r>
      <w:proofErr w:type="gramEnd"/>
      <w:r>
        <w:rPr>
          <w:rFonts w:ascii="Courier New" w:eastAsia="Times New Roman" w:hAnsi="Courier New" w:cs="Courier New"/>
          <w:color w:val="000000"/>
          <w:sz w:val="20"/>
          <w:szCs w:val="20"/>
        </w:rPr>
        <w:t xml:space="preserve"> am resubmitting this after everything worked.</w:t>
      </w:r>
    </w:p>
    <w:p w14:paraId="2F60C126"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2DDEA653" w14:textId="58647A80" w:rsid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5. Briefly describe the "coolest" thing you learned while completing this assignment.</w:t>
      </w:r>
    </w:p>
    <w:p w14:paraId="21BC5DB7" w14:textId="2DE0A38D"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That session variables do not disappear when you reload the page, but if you jump to the same page  using link other than history from different page it will clear it, may be its because those variable are used in that page but it do not get anything because they do not get anything, since they only get value from form. It hard to explain.</w:t>
      </w:r>
    </w:p>
    <w:p w14:paraId="519F8EA0"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12F6D1C" w14:textId="383C327D"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6. List one strength and one limitation of using cookies.</w:t>
      </w:r>
    </w:p>
    <w:p w14:paraId="4379B4F9" w14:textId="6C0517FD" w:rsid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Ad: It makes loading page smoother because it is stored locally. </w:t>
      </w:r>
    </w:p>
    <w:p w14:paraId="696918D9" w14:textId="77777777" w:rsid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is: The cookies are not </w:t>
      </w:r>
      <w:proofErr w:type="gramStart"/>
      <w:r>
        <w:rPr>
          <w:rFonts w:ascii="Courier New" w:eastAsia="Times New Roman" w:hAnsi="Courier New" w:cs="Courier New"/>
          <w:color w:val="000000"/>
          <w:sz w:val="20"/>
          <w:szCs w:val="20"/>
        </w:rPr>
        <w:t>secured,</w:t>
      </w:r>
      <w:proofErr w:type="gramEnd"/>
      <w:r>
        <w:rPr>
          <w:rFonts w:ascii="Courier New" w:eastAsia="Times New Roman" w:hAnsi="Courier New" w:cs="Courier New"/>
          <w:color w:val="000000"/>
          <w:sz w:val="20"/>
          <w:szCs w:val="20"/>
        </w:rPr>
        <w:t xml:space="preserve"> anyone can open it.</w:t>
      </w:r>
    </w:p>
    <w:p w14:paraId="2F207A37" w14:textId="60D513E5"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0BFD6DF2"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7. Please select the category you feel best describes your assignment:</w:t>
      </w:r>
    </w:p>
    <w:p w14:paraId="146F87DA"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1 - Some attempt was made</w:t>
      </w:r>
    </w:p>
    <w:p w14:paraId="15BB6CBF"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2 - Developing, but significantly deficient</w:t>
      </w:r>
    </w:p>
    <w:p w14:paraId="524797DA"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3 - Slightly deficient, but still mostly adequate</w:t>
      </w:r>
    </w:p>
    <w:p w14:paraId="1F997671"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4 - Meets requirements</w:t>
      </w:r>
    </w:p>
    <w:p w14:paraId="5D618445"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 xml:space="preserve">5 </w:t>
      </w:r>
      <w:r w:rsidRPr="00873BAE">
        <w:rPr>
          <w:rFonts w:ascii="Courier New" w:eastAsia="Times New Roman" w:hAnsi="Courier New" w:cs="Courier New"/>
          <w:color w:val="FF0000"/>
          <w:sz w:val="20"/>
          <w:szCs w:val="20"/>
        </w:rPr>
        <w:t>- Shows creativity and excels above and beyond requirements</w:t>
      </w:r>
    </w:p>
    <w:p w14:paraId="011C4641"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4BFD067"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3DAAE060" w14:textId="77777777"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73BAE">
        <w:rPr>
          <w:rFonts w:ascii="Courier New" w:eastAsia="Times New Roman" w:hAnsi="Courier New" w:cs="Courier New"/>
          <w:color w:val="000000"/>
          <w:sz w:val="20"/>
          <w:szCs w:val="20"/>
        </w:rPr>
        <w:t>8. Provide a brief justification (1-2 sentences) for selecting that category.</w:t>
      </w:r>
    </w:p>
    <w:p w14:paraId="5F6EA9DD" w14:textId="31DCE660" w:rsidR="00873BAE" w:rsidRPr="00873BAE" w:rsidRDefault="00873BAE" w:rsidP="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 spent 10 hours on this. </w:t>
      </w:r>
      <w:r w:rsidR="0067748B">
        <w:rPr>
          <w:rFonts w:ascii="Courier New" w:eastAsia="Times New Roman" w:hAnsi="Courier New" w:cs="Courier New"/>
          <w:color w:val="000000"/>
          <w:sz w:val="20"/>
          <w:szCs w:val="20"/>
        </w:rPr>
        <w:t>And I have fulfilled all the requirement with some extra work.</w:t>
      </w:r>
    </w:p>
    <w:p w14:paraId="3377637F" w14:textId="77777777" w:rsidR="00ED541F" w:rsidRDefault="00ED541F">
      <w:bookmarkStart w:id="0" w:name="_GoBack"/>
      <w:bookmarkEnd w:id="0"/>
    </w:p>
    <w:sectPr w:rsidR="00ED54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NTc2srQ0NDQxMTJT0lEKTi0uzszPAykwrAUABY92IiwAAAA="/>
  </w:docVars>
  <w:rsids>
    <w:rsidRoot w:val="00873BAE"/>
    <w:rsid w:val="0067748B"/>
    <w:rsid w:val="00873BAE"/>
    <w:rsid w:val="00ED5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1BAC7"/>
  <w15:chartTrackingRefBased/>
  <w15:docId w15:val="{DE9BC299-3AA5-46AE-875D-E57D4EE93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73B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73BA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870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5-12T17:55:00Z</dcterms:created>
  <dcterms:modified xsi:type="dcterms:W3CDTF">2019-05-12T18:06:00Z</dcterms:modified>
</cp:coreProperties>
</file>